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shema Hubbar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shem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ubbar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11 Lincoln Street, Evanston, IL, USA Evanston, IL, USA 6020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shemapowell@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882753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may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